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r w:rsidR="002837C7">
        <w:t>бекенд</w:t>
      </w:r>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648D92B3"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w:t>
      </w:r>
      <w:r w:rsidR="00354D83">
        <w:rPr>
          <w:rStyle w:val="Heading3Char"/>
          <w:b/>
          <w:bCs/>
          <w:lang w:val="bg-BG"/>
        </w:rPr>
        <w:t>свързани със</w:t>
      </w:r>
      <w:r w:rsidR="007F66AD" w:rsidRPr="00084B24">
        <w:rPr>
          <w:rStyle w:val="Heading3Char"/>
          <w:b/>
          <w:bCs/>
          <w:lang w:val="bg-BG"/>
        </w:rPr>
        <w:t xml:space="preserve">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r w:rsidR="00130D81" w:rsidRPr="00DB5DD7">
        <w:rPr>
          <w:lang w:val="en-US"/>
        </w:rPr>
        <w:t>нформация</w:t>
      </w:r>
      <w:r w:rsidR="009747EB">
        <w:t>,</w:t>
      </w:r>
      <w:r w:rsidR="00130D81" w:rsidRPr="00DB5DD7">
        <w:rPr>
          <w:lang w:val="en-US"/>
        </w:rPr>
        <w:t xml:space="preserve"> на смартфона</w:t>
      </w:r>
      <w:r w:rsidR="009747EB">
        <w:t>,</w:t>
      </w:r>
      <w:r w:rsidR="00130D81" w:rsidRPr="00DB5DD7">
        <w:rPr>
          <w:lang w:val="en-US"/>
        </w:rPr>
        <w:t xml:space="preserve"> </w:t>
      </w:r>
      <w:r w:rsidR="00130D81">
        <w:t xml:space="preserve">трябва </w:t>
      </w:r>
      <w:r w:rsidR="00130D81" w:rsidRPr="00DB5DD7">
        <w:rPr>
          <w:lang w:val="en-US"/>
        </w:rPr>
        <w:t>винаги</w:t>
      </w:r>
      <w:r w:rsidR="00130D81">
        <w:t xml:space="preserve"> да е</w:t>
      </w:r>
      <w:r w:rsidR="00130D81" w:rsidRPr="00DB5DD7">
        <w:rPr>
          <w:lang w:val="en-US"/>
        </w:rPr>
        <w:t xml:space="preserve"> актуална, тъй като</w:t>
      </w:r>
      <w:r w:rsidR="00130D81">
        <w:t xml:space="preserve"> </w:t>
      </w:r>
      <w:r w:rsidR="00130D81" w:rsidRPr="00DB5DD7">
        <w:rPr>
          <w:lang w:val="en-US"/>
        </w:rPr>
        <w:t>текущото</w:t>
      </w:r>
      <w:r w:rsidR="00130D81">
        <w:t xml:space="preserve"> </w:t>
      </w:r>
      <w:r w:rsidR="00130D81" w:rsidRPr="00DB5DD7">
        <w:rPr>
          <w:lang w:val="en-US"/>
        </w:rPr>
        <w:t>състояние</w:t>
      </w:r>
      <w:r w:rsidR="00130D81">
        <w:t xml:space="preserve"> на поръчка и</w:t>
      </w:r>
      <w:r w:rsidR="00130D81" w:rsidRPr="00DB5DD7">
        <w:rPr>
          <w:lang w:val="en-US"/>
        </w:rPr>
        <w:t xml:space="preserve"> местоположение</w:t>
      </w:r>
      <w:r w:rsidR="00130D81">
        <w:t xml:space="preserve"> на доставките</w:t>
      </w:r>
      <w:r w:rsidR="00130D81" w:rsidRPr="00DB5DD7">
        <w:rPr>
          <w:lang w:val="en-US"/>
        </w:rPr>
        <w:t xml:space="preserve"> се проследява на живо.</w:t>
      </w:r>
      <w:r w:rsidR="009747EB">
        <w:t xml:space="preserve"> Други </w:t>
      </w:r>
      <w:r w:rsidR="00130D81" w:rsidRPr="00DB5DD7">
        <w:rPr>
          <w:lang w:val="en-US"/>
        </w:rPr>
        <w:t>възможност</w:t>
      </w:r>
      <w:r w:rsidR="009747EB">
        <w:t>и</w:t>
      </w:r>
      <w:r w:rsidR="00130D81" w:rsidRPr="00DB5DD7">
        <w:rPr>
          <w:lang w:val="en-US"/>
        </w:rPr>
        <w:t xml:space="preserve"> </w:t>
      </w:r>
      <w:r w:rsidR="009747EB">
        <w:t>са</w:t>
      </w:r>
      <w:r w:rsidR="00130D81" w:rsidRPr="00DB5DD7">
        <w:rPr>
          <w:lang w:val="en-US"/>
        </w:rPr>
        <w:t xml:space="preserve"> преглед на история</w:t>
      </w:r>
      <w:r w:rsidR="009747EB">
        <w:t>, създаване на нова, промяна</w:t>
      </w:r>
      <w:r w:rsidR="00FA1961">
        <w:t xml:space="preserve"> или отказване</w:t>
      </w:r>
      <w:r w:rsidR="009747EB">
        <w:t xml:space="preserve"> на </w:t>
      </w:r>
      <w:r w:rsidR="00FB5D5A">
        <w:rPr>
          <w:b/>
          <w:bCs/>
        </w:rPr>
        <w:t xml:space="preserve">не </w:t>
      </w:r>
      <w:r w:rsidR="00FB5D5A">
        <w:rPr>
          <w:b/>
          <w:bCs/>
        </w:rPr>
        <w:lastRenderedPageBreak/>
        <w:t>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може да се разпостранява</w:t>
      </w:r>
      <w:r w:rsidR="006A5D89" w:rsidRPr="00DB5DD7">
        <w:rPr>
          <w:lang w:val="en-US"/>
        </w:rPr>
        <w:t xml:space="preserve"> безплатно чрез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1BB9286" w:rsidR="00B814EE" w:rsidRPr="0011544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6AEBEBAB" w14:textId="7A441053" w:rsidR="00AF128B" w:rsidRDefault="00AF128B" w:rsidP="00AF128B">
      <w:pPr>
        <w:pStyle w:val="Heading3"/>
        <w:rPr>
          <w:lang w:val="bg-BG"/>
        </w:rPr>
      </w:pPr>
      <w:bookmarkStart w:id="3" w:name="_Toc112392433"/>
      <w:r>
        <w:lastRenderedPageBreak/>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r w:rsidR="00375533">
        <w:rPr>
          <w:rStyle w:val="disbodyChar"/>
        </w:rPr>
        <w:t>доставка</w:t>
      </w:r>
      <w:r>
        <w:rPr>
          <w:szCs w:val="28"/>
        </w:rPr>
        <w:t>;</w:t>
      </w:r>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4F854CD4" w:rsidR="00276404" w:rsidRDefault="00105AD7" w:rsidP="00041CA6">
      <w:pPr>
        <w:tabs>
          <w:tab w:val="left" w:pos="993"/>
        </w:tabs>
        <w:rPr>
          <w:rStyle w:val="disbodyChar"/>
        </w:rPr>
      </w:pPr>
      <w:r>
        <w:rPr>
          <w:rStyle w:val="disbodyChar"/>
        </w:rPr>
        <w:t>Следващите точки отбел</w:t>
      </w:r>
      <w:r w:rsidR="005C792B">
        <w:rPr>
          <w:rStyle w:val="disbodyChar"/>
        </w:rPr>
        <w:t>язв</w:t>
      </w:r>
      <w:r>
        <w:rPr>
          <w:rStyle w:val="disbodyChar"/>
        </w:rPr>
        <w:t>а</w:t>
      </w:r>
      <w:r w:rsidR="009C768E">
        <w:rPr>
          <w:rStyle w:val="disbodyChar"/>
        </w:rPr>
        <w:t>т</w:t>
      </w:r>
      <w:r>
        <w:rPr>
          <w:rStyle w:val="disbodyChar"/>
        </w:rPr>
        <w:t xml:space="preserve">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работа</w:t>
      </w:r>
      <w:r w:rsidR="00426555">
        <w:rPr>
          <w:rStyle w:val="disbodyChar"/>
        </w:rPr>
        <w:t>;</w:t>
      </w:r>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79A3767F" w:rsidR="00E36D9A" w:rsidRDefault="00EA5F78" w:rsidP="002E36E2">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Unified Modeling Language)</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r w:rsidRPr="009D7A73">
        <w:t>Диаграм</w:t>
      </w:r>
      <w:r w:rsidR="00DB515F">
        <w:rPr>
          <w:lang w:val="bg-BG"/>
        </w:rPr>
        <w:t>и</w:t>
      </w:r>
      <w:r w:rsidRPr="009D7A73">
        <w:t xml:space="preserve"> </w:t>
      </w:r>
      <w:r w:rsidR="005D58A9">
        <w:rPr>
          <w:lang w:val="bg-BG"/>
        </w:rPr>
        <w:t>з</w:t>
      </w:r>
      <w:r w:rsidRPr="009D7A73">
        <w:t xml:space="preserve">а </w:t>
      </w:r>
      <w:r w:rsidR="00795D02" w:rsidRPr="00795D02">
        <w:t>активност</w:t>
      </w:r>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r w:rsidR="00CE298C" w:rsidRPr="00795D02">
        <w:t>активност</w:t>
      </w:r>
      <w:r w:rsidR="00CE298C">
        <w:t xml:space="preserve">а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666D085D" w:rsidR="001C3444" w:rsidRDefault="00656DBE" w:rsidP="000C6D6B">
      <w:pPr>
        <w:pStyle w:val="disbody"/>
      </w:pPr>
      <w:hyperlink r:id="rId14" w:history="1">
        <w:r w:rsidR="001C3444" w:rsidRPr="00575352">
          <w:rPr>
            <w:rStyle w:val="Hyperlink"/>
          </w:rPr>
          <w:t>https://blog.openreplay.com/jwt-authentication-best-practices</w:t>
        </w:r>
      </w:hyperlink>
    </w:p>
    <w:p w14:paraId="0ED8D45D" w14:textId="77777777" w:rsidR="001C3444" w:rsidRDefault="001C3444">
      <w:pPr>
        <w:widowControl/>
        <w:spacing w:line="240" w:lineRule="auto"/>
        <w:ind w:firstLine="0"/>
        <w:jc w:val="left"/>
        <w:rPr>
          <w:sz w:val="28"/>
          <w:lang w:val="bg-BG"/>
        </w:rPr>
      </w:pPr>
      <w:r>
        <w:br w:type="page"/>
      </w:r>
    </w:p>
    <w:p w14:paraId="0E1653B1" w14:textId="1B42D206" w:rsidR="001C3444" w:rsidRDefault="001C3444" w:rsidP="001C3444">
      <w:pPr>
        <w:pStyle w:val="Heading4"/>
      </w:pPr>
      <w:r>
        <w:rPr>
          <w:lang w:val="bg-BG"/>
        </w:rPr>
        <w:lastRenderedPageBreak/>
        <w:t>2.2.1.</w:t>
      </w:r>
      <w:r>
        <w:t>3</w:t>
      </w:r>
      <w:r>
        <w:rPr>
          <w:lang w:val="bg-BG"/>
        </w:rPr>
        <w:t xml:space="preserve">. </w:t>
      </w:r>
      <w:r w:rsidR="00D23170" w:rsidRPr="00D23170">
        <w:t>Общ преглед на системата и интерфейси</w:t>
      </w:r>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168F5A11" w14:textId="77777777" w:rsidR="008B1DFD" w:rsidRDefault="008B1DFD">
      <w:pPr>
        <w:widowControl/>
        <w:spacing w:line="240" w:lineRule="auto"/>
        <w:ind w:firstLine="0"/>
        <w:jc w:val="left"/>
        <w:rPr>
          <w:sz w:val="28"/>
        </w:rPr>
      </w:pPr>
      <w:r>
        <w:br w:type="page"/>
      </w:r>
    </w:p>
    <w:p w14:paraId="7E355E74" w14:textId="77777777" w:rsidR="00D23170" w:rsidRPr="00D23170" w:rsidRDefault="00D23170" w:rsidP="000C6D6B">
      <w:pPr>
        <w:pStyle w:val="disbody"/>
        <w:rPr>
          <w:lang w:val="en-US"/>
        </w:rPr>
      </w:pP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6A2A76A0" w:rsidR="008036E6" w:rsidRDefault="00D72E32" w:rsidP="00D72E32">
      <w:pPr>
        <w:pStyle w:val="Heading2"/>
        <w:rPr>
          <w:lang w:val="bg-BG"/>
        </w:rPr>
      </w:pPr>
      <w:bookmarkStart w:id="7" w:name="_Toc112392437"/>
      <w:r w:rsidRPr="00084B24">
        <w:rPr>
          <w:lang w:val="bg-BG"/>
        </w:rPr>
        <w:lastRenderedPageBreak/>
        <w:t>2.3. Функционалност и потребителски интерфейс</w:t>
      </w:r>
      <w:bookmarkEnd w:id="7"/>
    </w:p>
    <w:p w14:paraId="3D824B07" w14:textId="7C1ED2F1" w:rsidR="00A12987" w:rsidRDefault="00AE56C9" w:rsidP="00345F86">
      <w:r>
        <w:rPr>
          <w:noProof/>
        </w:rPr>
        <w:drawing>
          <wp:inline distT="0" distB="0" distL="0" distR="0" wp14:anchorId="2B576644" wp14:editId="52FB164B">
            <wp:extent cx="541972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19725" cy="3648075"/>
                    </a:xfrm>
                    <a:prstGeom prst="rect">
                      <a:avLst/>
                    </a:prstGeom>
                  </pic:spPr>
                </pic:pic>
              </a:graphicData>
            </a:graphic>
          </wp:inline>
        </w:drawing>
      </w:r>
    </w:p>
    <w:p w14:paraId="458F644E" w14:textId="1F9C27CB" w:rsidR="00EA434C" w:rsidRDefault="00EA434C" w:rsidP="00EA434C">
      <w:pPr>
        <w:pStyle w:val="bookbody"/>
      </w:pPr>
      <w:r w:rsidRPr="00EA434C">
        <w:t>Графичен потребителски интерфейс (GUI) Използван от разпределители и планиращи Информация за поръчките, които трябва да бъдат доставени Пълен контрол върху всички камиони</w:t>
      </w:r>
    </w:p>
    <w:p w14:paraId="44AF6220" w14:textId="057B86D6" w:rsidR="008D2E61" w:rsidRDefault="008D2E61" w:rsidP="00EA434C">
      <w:pPr>
        <w:pStyle w:val="bookbody"/>
        <w:rPr>
          <w:lang w:val="en-US"/>
        </w:rPr>
      </w:pPr>
      <w:r w:rsidRPr="008D2E61">
        <w:rPr>
          <w:lang w:val="en-US"/>
        </w:rPr>
        <w:t>Изглед на приемащия поръчки (OTV) Дава на обслужването на клиенти представа как ще изглежда денят Важна цел: Постижим план до края на деня Определете допустимото ниво на свръхрезервиране (и кажете на поемащите поръчки)</w:t>
      </w:r>
    </w:p>
    <w:p w14:paraId="6EF07A7C" w14:textId="77777777" w:rsidR="008D2E61" w:rsidRDefault="008D2E61">
      <w:pPr>
        <w:widowControl/>
        <w:spacing w:line="240" w:lineRule="auto"/>
        <w:ind w:firstLine="0"/>
        <w:jc w:val="left"/>
        <w:rPr>
          <w:rFonts w:eastAsia="Arial" w:cs="Arial"/>
          <w:color w:val="000000"/>
          <w:sz w:val="28"/>
          <w:szCs w:val="22"/>
          <w:lang w:eastAsia="zh-CN"/>
        </w:rPr>
      </w:pPr>
      <w:r>
        <w:br w:type="page"/>
      </w:r>
    </w:p>
    <w:p w14:paraId="1840B564" w14:textId="37FBEE00" w:rsidR="00EA434C" w:rsidRDefault="008D2E61" w:rsidP="00EA434C">
      <w:pPr>
        <w:pStyle w:val="bookbody"/>
        <w:rPr>
          <w:lang w:val="en-US"/>
        </w:rPr>
      </w:pPr>
      <w:r w:rsidRPr="008D2E61">
        <w:rPr>
          <w:lang w:val="en-US"/>
        </w:rPr>
        <w:lastRenderedPageBreak/>
        <w:t>Depot viewer (DV) – Уеб инструмент, използван в рамките на депата, за да видите какво се приближава Дайте актуализации на състоянието на пристигане/напускане на завода и натоварването за камиони без телематика и неинтегрирани инсталации Включвайте/изключвайте камиони без телематика</w:t>
      </w:r>
    </w:p>
    <w:p w14:paraId="56E64E57" w14:textId="34F125DD" w:rsidR="002F7104" w:rsidRDefault="002F7104" w:rsidP="00EA434C">
      <w:pPr>
        <w:pStyle w:val="bookbody"/>
        <w:rPr>
          <w:lang w:val="en-US"/>
        </w:rPr>
      </w:pPr>
      <w:r>
        <w:rPr>
          <w:lang w:val="en-US"/>
        </w:rPr>
        <w:t>_________________</w:t>
      </w:r>
    </w:p>
    <w:p w14:paraId="6E146623" w14:textId="14F55E48" w:rsidR="00B937A7" w:rsidRDefault="00B937A7" w:rsidP="00EA434C">
      <w:pPr>
        <w:pStyle w:val="bookbody"/>
        <w:rPr>
          <w:lang w:val="en-US"/>
        </w:rPr>
      </w:pPr>
      <w:r w:rsidRPr="00B937A7">
        <w:rPr>
          <w:lang w:val="en-US"/>
        </w:rPr>
        <w:t>Планиране на камиони●Планиране от началото на деня до края на всяка смяна●Включва пътуване от паркинга до вкъщи през нощта●Може да премести камиони от едно депо в друго.Изпълнение на поръчката●Изцяло навреме, въз основа на информацията в поръчката●Ще се стреми към редовно доставка от клиента●Няма да търси свръхпредлагане на сайта●Ще трябва да се увери, че информацията за поръчката е правилна за времето и разпределението на товара</w:t>
      </w:r>
    </w:p>
    <w:p w14:paraId="242EA342" w14:textId="51D37352" w:rsidR="002F7104" w:rsidRDefault="002F7104" w:rsidP="00EA434C">
      <w:pPr>
        <w:pStyle w:val="bookbody"/>
        <w:rPr>
          <w:lang w:val="en-US"/>
        </w:rPr>
      </w:pPr>
      <w:r>
        <w:rPr>
          <w:lang w:val="en-US"/>
        </w:rPr>
        <w:t>____________</w:t>
      </w:r>
    </w:p>
    <w:p w14:paraId="13D3888B" w14:textId="2EFF4C2A" w:rsidR="003C2E84" w:rsidRDefault="002F7104" w:rsidP="00EA434C">
      <w:pPr>
        <w:pStyle w:val="bookbody"/>
        <w:rPr>
          <w:lang w:val="en-US"/>
        </w:rPr>
      </w:pPr>
      <w:r w:rsidRPr="002F7104">
        <w:rPr>
          <w:lang w:val="en-US"/>
        </w:rPr>
        <w:t>Отговорности●Управление на профила на поръчката●Отговаряне на въпроси на клиенти относно доставките●Връзка с разпределителите за подпомагане на заявки за промяна на поръчката●Връзка с разпределителите●Промени на входящи поръчки●Закъснели заявки за поръчки●Поемане на „нормални“ поръчки●Известие за късно зареждане</w:t>
      </w:r>
    </w:p>
    <w:p w14:paraId="7ADBAC85" w14:textId="77777777" w:rsidR="00AB0BCA" w:rsidRDefault="00AB0BCA">
      <w:pPr>
        <w:widowControl/>
        <w:spacing w:line="240" w:lineRule="auto"/>
        <w:ind w:firstLine="0"/>
        <w:jc w:val="left"/>
      </w:pPr>
    </w:p>
    <w:p w14:paraId="5179C6B8" w14:textId="77777777" w:rsidR="00AB0BCA" w:rsidRDefault="00AB0BCA">
      <w:pPr>
        <w:widowControl/>
        <w:spacing w:line="240" w:lineRule="auto"/>
        <w:ind w:firstLine="0"/>
        <w:jc w:val="left"/>
      </w:pPr>
    </w:p>
    <w:p w14:paraId="12DF5ACB" w14:textId="77777777" w:rsidR="00AB0BCA" w:rsidRDefault="00AB0BCA">
      <w:pPr>
        <w:widowControl/>
        <w:spacing w:line="240" w:lineRule="auto"/>
        <w:ind w:firstLine="0"/>
        <w:jc w:val="left"/>
      </w:pPr>
    </w:p>
    <w:p w14:paraId="3CDBACDF" w14:textId="77777777" w:rsidR="00AB0BCA" w:rsidRDefault="00AB0BCA">
      <w:pPr>
        <w:widowControl/>
        <w:spacing w:line="240" w:lineRule="auto"/>
        <w:ind w:firstLine="0"/>
        <w:jc w:val="left"/>
      </w:pPr>
    </w:p>
    <w:p w14:paraId="22E6643E" w14:textId="77777777" w:rsidR="00AB0BCA" w:rsidRDefault="00AB0BCA">
      <w:pPr>
        <w:widowControl/>
        <w:spacing w:line="240" w:lineRule="auto"/>
        <w:ind w:firstLine="0"/>
        <w:jc w:val="left"/>
      </w:pPr>
    </w:p>
    <w:p w14:paraId="511A744D" w14:textId="77777777" w:rsidR="00AB0BCA" w:rsidRDefault="00AB0BCA">
      <w:pPr>
        <w:widowControl/>
        <w:spacing w:line="240" w:lineRule="auto"/>
        <w:ind w:firstLine="0"/>
        <w:jc w:val="left"/>
      </w:pPr>
    </w:p>
    <w:p w14:paraId="525F9107" w14:textId="77777777" w:rsidR="00AB0BCA" w:rsidRDefault="00AB0BCA">
      <w:pPr>
        <w:widowControl/>
        <w:spacing w:line="240" w:lineRule="auto"/>
        <w:ind w:firstLine="0"/>
        <w:jc w:val="left"/>
      </w:pPr>
    </w:p>
    <w:p w14:paraId="6B16D49D" w14:textId="77777777" w:rsidR="00AB0BCA" w:rsidRDefault="00AB0BCA">
      <w:pPr>
        <w:widowControl/>
        <w:spacing w:line="240" w:lineRule="auto"/>
        <w:ind w:firstLine="0"/>
        <w:jc w:val="left"/>
      </w:pPr>
    </w:p>
    <w:p w14:paraId="7CE14B68" w14:textId="77777777" w:rsidR="00AB0BCA" w:rsidRDefault="00AB0BCA">
      <w:pPr>
        <w:widowControl/>
        <w:spacing w:line="240" w:lineRule="auto"/>
        <w:ind w:firstLine="0"/>
        <w:jc w:val="left"/>
      </w:pPr>
    </w:p>
    <w:p w14:paraId="08298268" w14:textId="77777777" w:rsidR="00AB0BCA" w:rsidRDefault="00AB0BCA">
      <w:pPr>
        <w:widowControl/>
        <w:spacing w:line="240" w:lineRule="auto"/>
        <w:ind w:firstLine="0"/>
        <w:jc w:val="left"/>
      </w:pPr>
    </w:p>
    <w:p w14:paraId="308E0620" w14:textId="77777777" w:rsidR="00AB0BCA" w:rsidRDefault="00AB0BCA">
      <w:pPr>
        <w:widowControl/>
        <w:spacing w:line="240" w:lineRule="auto"/>
        <w:ind w:firstLine="0"/>
        <w:jc w:val="left"/>
      </w:pPr>
    </w:p>
    <w:p w14:paraId="03D3A3F3" w14:textId="77777777" w:rsidR="00AB0BCA" w:rsidRDefault="00AB0BCA">
      <w:pPr>
        <w:widowControl/>
        <w:spacing w:line="240" w:lineRule="auto"/>
        <w:ind w:firstLine="0"/>
        <w:jc w:val="left"/>
      </w:pPr>
    </w:p>
    <w:p w14:paraId="2230748A" w14:textId="77777777" w:rsidR="00AB0BCA" w:rsidRDefault="00AB0BCA">
      <w:pPr>
        <w:widowControl/>
        <w:spacing w:line="240" w:lineRule="auto"/>
        <w:ind w:firstLine="0"/>
        <w:jc w:val="left"/>
      </w:pPr>
    </w:p>
    <w:p w14:paraId="17983DF9" w14:textId="77777777" w:rsidR="00AB0BCA" w:rsidRDefault="00AB0BCA">
      <w:pPr>
        <w:widowControl/>
        <w:spacing w:line="240" w:lineRule="auto"/>
        <w:ind w:firstLine="0"/>
        <w:jc w:val="left"/>
      </w:pPr>
    </w:p>
    <w:p w14:paraId="570B423F" w14:textId="77777777" w:rsidR="00AB0BCA" w:rsidRDefault="00AB0BCA">
      <w:pPr>
        <w:widowControl/>
        <w:spacing w:line="240" w:lineRule="auto"/>
        <w:ind w:firstLine="0"/>
        <w:jc w:val="left"/>
      </w:pPr>
    </w:p>
    <w:p w14:paraId="2766BE64" w14:textId="77777777" w:rsidR="00AB0BCA" w:rsidRDefault="00AB0BCA">
      <w:pPr>
        <w:widowControl/>
        <w:spacing w:line="240" w:lineRule="auto"/>
        <w:ind w:firstLine="0"/>
        <w:jc w:val="left"/>
      </w:pPr>
    </w:p>
    <w:p w14:paraId="54D9E375" w14:textId="77777777" w:rsidR="00AB0BCA" w:rsidRDefault="00AB0BCA">
      <w:pPr>
        <w:widowControl/>
        <w:spacing w:line="240" w:lineRule="auto"/>
        <w:ind w:firstLine="0"/>
        <w:jc w:val="left"/>
      </w:pPr>
    </w:p>
    <w:p w14:paraId="1319C30C" w14:textId="451CE7F4" w:rsidR="003C2E84" w:rsidRDefault="00AB0BCA">
      <w:pPr>
        <w:widowControl/>
        <w:spacing w:line="240" w:lineRule="auto"/>
        <w:ind w:firstLine="0"/>
        <w:jc w:val="left"/>
      </w:pPr>
      <w:r w:rsidRPr="00AB0BCA">
        <w:lastRenderedPageBreak/>
        <w:t>правила за приемане на поръчки</w:t>
      </w:r>
    </w:p>
    <w:p w14:paraId="00FB655E" w14:textId="77777777" w:rsidR="00AB0BCA" w:rsidRDefault="00AB0BCA">
      <w:pPr>
        <w:widowControl/>
        <w:spacing w:line="240" w:lineRule="auto"/>
        <w:ind w:firstLine="0"/>
        <w:jc w:val="left"/>
        <w:rPr>
          <w:rFonts w:eastAsia="Arial" w:cs="Arial"/>
          <w:color w:val="000000"/>
          <w:sz w:val="28"/>
          <w:szCs w:val="22"/>
          <w:lang w:eastAsia="zh-CN"/>
        </w:rPr>
      </w:pPr>
    </w:p>
    <w:p w14:paraId="52CA1E75" w14:textId="476C85F0" w:rsidR="00B937A7" w:rsidRDefault="00AB0BCA" w:rsidP="00EA434C">
      <w:pPr>
        <w:pStyle w:val="bookbody"/>
        <w:rPr>
          <w:lang w:val="en-US"/>
        </w:rPr>
      </w:pPr>
      <w:r>
        <w:rPr>
          <w:noProof/>
        </w:rPr>
        <w:drawing>
          <wp:inline distT="0" distB="0" distL="0" distR="0" wp14:anchorId="126A9750" wp14:editId="3BDD2F84">
            <wp:extent cx="4988967" cy="2735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2307" cy="2742417"/>
                    </a:xfrm>
                    <a:prstGeom prst="rect">
                      <a:avLst/>
                    </a:prstGeom>
                  </pic:spPr>
                </pic:pic>
              </a:graphicData>
            </a:graphic>
          </wp:inline>
        </w:drawing>
      </w:r>
    </w:p>
    <w:p w14:paraId="3D7DE5A5" w14:textId="1540E482" w:rsidR="00AB0BCA" w:rsidRDefault="00AB0BCA" w:rsidP="00EA434C">
      <w:pPr>
        <w:pStyle w:val="bookbody"/>
        <w:pBdr>
          <w:top w:val="single" w:sz="12" w:space="1" w:color="auto"/>
          <w:bottom w:val="single" w:sz="12" w:space="1" w:color="auto"/>
        </w:pBdr>
        <w:rPr>
          <w:lang w:val="en-US"/>
        </w:rPr>
      </w:pPr>
      <w:r>
        <w:rPr>
          <w:noProof/>
        </w:rPr>
        <w:drawing>
          <wp:inline distT="0" distB="0" distL="0" distR="0" wp14:anchorId="3065365A" wp14:editId="30F3D50B">
            <wp:extent cx="5084064" cy="2091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88195" cy="2092829"/>
                    </a:xfrm>
                    <a:prstGeom prst="rect">
                      <a:avLst/>
                    </a:prstGeom>
                  </pic:spPr>
                </pic:pic>
              </a:graphicData>
            </a:graphic>
          </wp:inline>
        </w:drawing>
      </w:r>
    </w:p>
    <w:p w14:paraId="2637B416" w14:textId="77777777" w:rsidR="00AB0BCA" w:rsidRDefault="00AB0BCA" w:rsidP="00EA434C">
      <w:pPr>
        <w:pStyle w:val="bookbody"/>
        <w:rPr>
          <w:lang w:val="en-US"/>
        </w:rPr>
      </w:pP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0E3E1479" w14:textId="5377C59B" w:rsidR="00A20918" w:rsidRDefault="00A20918" w:rsidP="00EA434C">
      <w:pPr>
        <w:pStyle w:val="bookbody"/>
        <w:rPr>
          <w:lang w:val="en-US"/>
        </w:rPr>
      </w:pPr>
      <w:r w:rsidRPr="00A20918">
        <w:rPr>
          <w:lang w:val="en-US"/>
        </w:rPr>
        <w:lastRenderedPageBreak/>
        <w:t>Дава изглед на високо ниво какви са изискванията на камиона●Трябва да се използва като основа за Demand SmoothingView върху същите данни, които виждат всички останали●OTV изгледът се променя с промяната на поръчките и извършването на доставкиЕ неоптимизиран изглед на поръчките●Отразява времената от поръчките●По-малко изразителни за големи времеви прозорци за доставка и минимално разпределение на товара Също така позволява лесен достъп, за да видите кога са доставени поръчките●Възможно е да се отговори на въпроси на клиенти като●„Кога ще бъдете тук?“●„Колко вече сте доставено?'</w:t>
      </w:r>
    </w:p>
    <w:p w14:paraId="34E49CC2" w14:textId="3589B0B0" w:rsidR="004122AA" w:rsidRDefault="00591B45" w:rsidP="00EA434C">
      <w:pPr>
        <w:pStyle w:val="bookbody"/>
        <w:rPr>
          <w:lang w:val="en-US"/>
        </w:rPr>
      </w:pPr>
      <w:r>
        <w:rPr>
          <w:lang w:val="en-US"/>
        </w:rPr>
        <w:t>……………..</w:t>
      </w:r>
    </w:p>
    <w:p w14:paraId="7E4C26B3" w14:textId="043566EE" w:rsidR="00B02736" w:rsidRDefault="00B02736" w:rsidP="00EA434C">
      <w:pPr>
        <w:pStyle w:val="bookbody"/>
        <w:rPr>
          <w:lang w:val="en-US"/>
        </w:rPr>
      </w:pPr>
      <w:r w:rsidRPr="00B02736">
        <w:rPr>
          <w:lang w:val="en-US"/>
        </w:rPr>
        <w:t>списък</w:t>
      </w:r>
    </w:p>
    <w:p w14:paraId="7589C2E2" w14:textId="2BE639E6" w:rsidR="00591B45" w:rsidRDefault="00591B45" w:rsidP="00591B45">
      <w:pPr>
        <w:pStyle w:val="bookbody"/>
        <w:rPr>
          <w:lang w:val="en-US"/>
        </w:rPr>
      </w:pPr>
      <w:r w:rsidRPr="00591B45">
        <w:rPr>
          <w:lang w:val="en-US"/>
        </w:rPr>
        <w:t>Устройствата са мобилни и са свързани с водача, т.е. могат да бъдат взети вкъщи от водача</w:t>
      </w:r>
      <w:r>
        <w:rPr>
          <w:lang w:val="en-US"/>
        </w:rPr>
        <w:t xml:space="preserve"> / </w:t>
      </w:r>
      <w:r w:rsidRPr="00591B45">
        <w:rPr>
          <w:lang w:val="en-US"/>
        </w:rPr>
        <w:t>Шофьорът може да провери списъка, като въведе ID на камиона или името на водача</w:t>
      </w:r>
      <w:r>
        <w:rPr>
          <w:lang w:val="en-US"/>
        </w:rPr>
        <w:t>/</w:t>
      </w:r>
      <w:r w:rsidRPr="00591B45">
        <w:rPr>
          <w:lang w:val="en-US"/>
        </w:rPr>
        <w:t>Стандартен срещу подобрен списък може да се покаже в зависимост от групата за изпращане</w:t>
      </w:r>
      <w:r>
        <w:rPr>
          <w:lang w:val="en-US"/>
        </w:rPr>
        <w:t>/</w:t>
      </w:r>
      <w:r w:rsidRPr="00591B45">
        <w:rPr>
          <w:lang w:val="en-US"/>
        </w:rPr>
        <w:t>Нова функционалност за уведомяване на водача, в случай че списъкът е експортиран, но утре няма работа за него</w:t>
      </w:r>
    </w:p>
    <w:p w14:paraId="3A47F60F" w14:textId="53CEFB39" w:rsidR="001F4257" w:rsidRDefault="001F4257" w:rsidP="00591B45">
      <w:pPr>
        <w:pStyle w:val="bookbody"/>
        <w:rPr>
          <w:lang w:val="en-US"/>
        </w:rPr>
      </w:pPr>
      <w:r>
        <w:t> </w:t>
      </w:r>
      <w:r>
        <w:rPr>
          <w:noProof/>
        </w:rPr>
        <w:drawing>
          <wp:inline distT="0" distB="0" distL="0" distR="0" wp14:anchorId="62318D7F" wp14:editId="6CC7D9FB">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1B610EF" w14:textId="6916ABF6" w:rsidR="00B02736" w:rsidRDefault="00B02736" w:rsidP="00591B45">
      <w:pPr>
        <w:pStyle w:val="bookbody"/>
        <w:rPr>
          <w:lang w:val="en-US"/>
        </w:rPr>
      </w:pPr>
      <w:r>
        <w:rPr>
          <w:lang w:val="en-US"/>
        </w:rPr>
        <w:t>…………………..</w:t>
      </w:r>
    </w:p>
    <w:p w14:paraId="25CFF228" w14:textId="0630F018" w:rsidR="00B02736" w:rsidRDefault="00B02736" w:rsidP="00591B45">
      <w:pPr>
        <w:pStyle w:val="bookbody"/>
        <w:rPr>
          <w:lang w:val="en-US"/>
        </w:rPr>
      </w:pPr>
      <w:r>
        <w:rPr>
          <w:lang w:val="en-US"/>
        </w:rPr>
        <w:lastRenderedPageBreak/>
        <w:t>Vhod</w:t>
      </w:r>
    </w:p>
    <w:p w14:paraId="15045A81" w14:textId="4D9EDD49" w:rsidR="00B02736" w:rsidRPr="00B02736" w:rsidRDefault="00B02736" w:rsidP="00B02736">
      <w:pPr>
        <w:pStyle w:val="bookbody"/>
        <w:rPr>
          <w:lang w:val="en-US"/>
        </w:rPr>
      </w:pPr>
      <w:r w:rsidRPr="00B02736">
        <w:rPr>
          <w:lang w:val="en-US"/>
        </w:rPr>
        <w:t>Водачът се регистрира с ID на камиона, вкл. име и телефонен номер на водача</w:t>
      </w:r>
      <w:r>
        <w:rPr>
          <w:lang w:val="en-US"/>
        </w:rPr>
        <w:t xml:space="preserve">. </w:t>
      </w:r>
      <w:r w:rsidRPr="00B02736">
        <w:rPr>
          <w:lang w:val="en-US"/>
        </w:rPr>
        <w:t>Идентификационният номер на водача е проверен спрямо основните данни на водача (Astrata).</w:t>
      </w:r>
      <w:r>
        <w:rPr>
          <w:lang w:val="en-US"/>
        </w:rPr>
        <w:t xml:space="preserve"> </w:t>
      </w:r>
      <w:r w:rsidRPr="00B02736">
        <w:rPr>
          <w:lang w:val="en-US"/>
        </w:rPr>
        <w:t>Задължителна проверка за сигурност</w:t>
      </w:r>
      <w:r>
        <w:rPr>
          <w:lang w:val="en-US"/>
        </w:rPr>
        <w:t>.</w:t>
      </w:r>
    </w:p>
    <w:p w14:paraId="14C38207" w14:textId="629C0E90" w:rsidR="00B02736" w:rsidRPr="00B02736" w:rsidRDefault="00B02736" w:rsidP="00B02736">
      <w:pPr>
        <w:pStyle w:val="bookbody"/>
        <w:rPr>
          <w:lang w:val="en-US"/>
        </w:rPr>
      </w:pPr>
      <w:r w:rsidRPr="00B02736">
        <w:rPr>
          <w:lang w:val="en-US"/>
        </w:rPr>
        <w:t>Принудителни актуализации по време на влизане „по въздуха“.</w:t>
      </w:r>
    </w:p>
    <w:p w14:paraId="1FB918F1" w14:textId="17E78A60" w:rsidR="00B02736" w:rsidRPr="00B02736" w:rsidRDefault="00B02736" w:rsidP="00B02736">
      <w:pPr>
        <w:pStyle w:val="bookbody"/>
        <w:rPr>
          <w:lang w:val="en-US"/>
        </w:rPr>
      </w:pPr>
      <w:r w:rsidRPr="00B02736">
        <w:rPr>
          <w:lang w:val="en-US"/>
        </w:rPr>
        <w:t>GPS логика за позициониране</w:t>
      </w:r>
    </w:p>
    <w:p w14:paraId="55D3F701" w14:textId="498A3A6C" w:rsidR="00B02736" w:rsidRDefault="00B02736" w:rsidP="00B02736">
      <w:pPr>
        <w:pStyle w:val="bookbody"/>
        <w:rPr>
          <w:lang w:val="en-US"/>
        </w:rPr>
      </w:pPr>
      <w:r w:rsidRPr="00B02736">
        <w:rPr>
          <w:lang w:val="en-US"/>
        </w:rPr>
        <w:t>Хоумрани за подписване и завършени от geofence</w:t>
      </w:r>
      <w:r>
        <w:rPr>
          <w:lang w:val="en-US"/>
        </w:rPr>
        <w:t xml:space="preserve"> / </w:t>
      </w:r>
      <w:r w:rsidRPr="00B02736">
        <w:rPr>
          <w:lang w:val="en-US"/>
        </w:rPr>
        <w:t>Експортиране на времената на смени и празния пробег в кабината за плащане на превозвача</w:t>
      </w:r>
    </w:p>
    <w:p w14:paraId="56F017B3" w14:textId="28C1AD25" w:rsidR="001F4257" w:rsidRDefault="001F4257" w:rsidP="00B02736">
      <w:pPr>
        <w:pStyle w:val="bookbody"/>
        <w:rPr>
          <w:lang w:val="en-US"/>
        </w:rPr>
      </w:pPr>
      <w:r>
        <w:rPr>
          <w:lang w:val="en-US"/>
        </w:rPr>
        <w:t>……………………………</w:t>
      </w:r>
    </w:p>
    <w:p w14:paraId="291C269B" w14:textId="41FAEAF7" w:rsidR="00977490" w:rsidRDefault="00977490" w:rsidP="00977490">
      <w:pPr>
        <w:pStyle w:val="bookbody"/>
        <w:rPr>
          <w:lang w:val="en-US"/>
        </w:rPr>
      </w:pPr>
      <w:r w:rsidRPr="001F4257">
        <w:rPr>
          <w:lang w:val="en-US"/>
        </w:rPr>
        <w:t>Standard Flows​</w:t>
      </w:r>
    </w:p>
    <w:p w14:paraId="2FAC8A5E" w14:textId="3129F402" w:rsidR="00BB33BD" w:rsidRDefault="00BB33BD" w:rsidP="00B02736">
      <w:pPr>
        <w:pStyle w:val="bookbody"/>
      </w:pPr>
      <w:r>
        <w:t> </w:t>
      </w:r>
      <w:r>
        <w:rPr>
          <w:noProof/>
        </w:rPr>
        <w:drawing>
          <wp:inline distT="0" distB="0" distL="0" distR="0" wp14:anchorId="34A787C6" wp14:editId="6A3C94EB">
            <wp:extent cx="2516429" cy="33611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2852" cy="3369773"/>
                    </a:xfrm>
                    <a:prstGeom prst="rect">
                      <a:avLst/>
                    </a:prstGeom>
                    <a:noFill/>
                    <a:ln>
                      <a:noFill/>
                    </a:ln>
                  </pic:spPr>
                </pic:pic>
              </a:graphicData>
            </a:graphic>
          </wp:inline>
        </w:drawing>
      </w:r>
    </w:p>
    <w:p w14:paraId="3182B523" w14:textId="5B644648" w:rsidR="007C36A7" w:rsidRDefault="002D522C" w:rsidP="0036351C">
      <w:pPr>
        <w:pStyle w:val="disbody"/>
      </w:pPr>
      <w:r w:rsidRPr="002D522C">
        <w:t>Подробности за поръчката, вкл. материал, места за товарене/разтоварване и планирани часове</w:t>
      </w:r>
      <w:r>
        <w:t xml:space="preserve"> / </w:t>
      </w:r>
      <w:r w:rsidRPr="002D522C">
        <w:t>Подходящото местоположение винаги се показва отгоре​</w:t>
      </w:r>
      <w:r>
        <w:t xml:space="preserve"> / </w:t>
      </w:r>
      <w:r w:rsidRPr="002D522C">
        <w:t xml:space="preserve">Конфигурируем дисплей за количество, вкл. подчертаване на мин. </w:t>
      </w:r>
      <w:r w:rsidRPr="002D522C">
        <w:t>Н</w:t>
      </w:r>
      <w:r w:rsidRPr="002D522C">
        <w:t>атоварвания</w:t>
      </w:r>
      <w:r>
        <w:t xml:space="preserve"> / </w:t>
      </w:r>
      <w:r w:rsidRPr="002D522C">
        <w:t>Съобщения на водача</w:t>
      </w:r>
      <w:r>
        <w:t xml:space="preserve"> / </w:t>
      </w:r>
      <w:r w:rsidRPr="002D522C">
        <w:t>Няма анулиране след стартиране на зареждане, но повторна обработка</w:t>
      </w:r>
      <w:r>
        <w:t xml:space="preserve"> / </w:t>
      </w:r>
      <w:r w:rsidRPr="002D522C">
        <w:t>Пътуване само след напускане на завода (след натоварване)</w:t>
      </w:r>
      <w:r>
        <w:t xml:space="preserve"> / </w:t>
      </w:r>
      <w:r w:rsidRPr="002D522C">
        <w:t>Връщането се изпълнява след ePOD (автоматично/неавтоматизирано)​</w:t>
      </w:r>
    </w:p>
    <w:p w14:paraId="30E9306B" w14:textId="7CF340CD" w:rsidR="00A23E93" w:rsidRDefault="00A23E93" w:rsidP="0036351C">
      <w:pPr>
        <w:pStyle w:val="disbody"/>
      </w:pPr>
    </w:p>
    <w:p w14:paraId="6E914676" w14:textId="511B6884" w:rsidR="0067503B" w:rsidRDefault="0067503B" w:rsidP="000A4EDC">
      <w:pPr>
        <w:pStyle w:val="disbody"/>
      </w:pPr>
      <w:r>
        <w:rPr>
          <w:lang w:val="en-US"/>
        </w:rPr>
        <w:lastRenderedPageBreak/>
        <w:t>Special process</w:t>
      </w:r>
      <w:r w:rsidR="003827D5">
        <w:t> </w:t>
      </w:r>
    </w:p>
    <w:p w14:paraId="1B09E0B3" w14:textId="43FA2604" w:rsidR="00A23E93" w:rsidRDefault="000A4EDC" w:rsidP="000A4EDC">
      <w:pPr>
        <w:pStyle w:val="disbody"/>
      </w:pPr>
      <w:r>
        <w:t>Доставката може да бъде анулирана или пренасочена към друга поръчка</w:t>
      </w:r>
      <w:r>
        <w:rPr>
          <w:lang w:val="en-US"/>
        </w:rPr>
        <w:t xml:space="preserve"> / </w:t>
      </w:r>
      <w:r>
        <w:t>Остатъкът може да бъде докладван от водача и след това или да бъде върнат, използван повторно или отклонен</w:t>
      </w:r>
      <w:r>
        <w:rPr>
          <w:lang w:val="en-US"/>
        </w:rPr>
        <w:t xml:space="preserve"> / </w:t>
      </w:r>
      <w:r>
        <w:t>Поддържани предварителни натоварвания и маневриране за цимент и инертни материали</w:t>
      </w:r>
      <w:r>
        <w:rPr>
          <w:lang w:val="en-US"/>
        </w:rPr>
        <w:t xml:space="preserve"> / </w:t>
      </w:r>
      <w:r>
        <w:t>Товарни/търговски поръчки, поддържани чрез зареждане на ePOD​</w:t>
      </w:r>
      <w:r>
        <w:rPr>
          <w:lang w:val="en-US"/>
        </w:rPr>
        <w:t xml:space="preserve"> / </w:t>
      </w:r>
      <w:r>
        <w:t>Процеси на обработка, за да се погрижат за изхвърляне, външна работа и по време на фазата на внедряване</w:t>
      </w:r>
      <w:r>
        <w:rPr>
          <w:lang w:val="en-US"/>
        </w:rPr>
        <w:t xml:space="preserve"> / </w:t>
      </w:r>
      <w:r>
        <w:t>Съвети за почистване в случай на замърсяване</w:t>
      </w:r>
    </w:p>
    <w:p w14:paraId="0E2F8A3A" w14:textId="2FBAAD3A" w:rsidR="001B6749" w:rsidRPr="009B799F" w:rsidRDefault="0067503B" w:rsidP="00E94D1B">
      <w:pPr>
        <w:pStyle w:val="disbody"/>
        <w:rPr>
          <w:lang w:val="en-US"/>
        </w:rPr>
      </w:pPr>
      <w:r>
        <w:t> </w:t>
      </w:r>
      <w:r>
        <w:rPr>
          <w:noProof/>
        </w:rPr>
        <w:drawing>
          <wp:inline distT="0" distB="0" distL="0" distR="0" wp14:anchorId="1889E183" wp14:editId="2D0AF63D">
            <wp:extent cx="3038222" cy="4023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4375" cy="4031508"/>
                    </a:xfrm>
                    <a:prstGeom prst="rect">
                      <a:avLst/>
                    </a:prstGeom>
                    <a:noFill/>
                    <a:ln>
                      <a:noFill/>
                    </a:ln>
                  </pic:spPr>
                </pic:pic>
              </a:graphicData>
            </a:graphic>
          </wp:inline>
        </w:drawing>
      </w:r>
    </w:p>
    <w:p w14:paraId="76D30E64" w14:textId="77777777" w:rsidR="003827D5" w:rsidRDefault="003827D5" w:rsidP="0036351C">
      <w:pPr>
        <w:pStyle w:val="disbody"/>
      </w:pPr>
    </w:p>
    <w:p w14:paraId="53EAF21C" w14:textId="2FF9BFDE" w:rsidR="001F4257" w:rsidRDefault="007C36A7" w:rsidP="002615A1">
      <w:pPr>
        <w:pStyle w:val="disbody"/>
      </w:pPr>
      <w:r>
        <w:br w:type="page"/>
      </w:r>
      <w:r w:rsidR="002615A1">
        <w:lastRenderedPageBreak/>
        <w:t>Логика на клеймото за начало и край на разтоварването, показване в ePOD​</w:t>
      </w:r>
      <w:r w:rsidR="002615A1">
        <w:rPr>
          <w:lang w:val="en-US"/>
        </w:rPr>
        <w:t xml:space="preserve"> / </w:t>
      </w:r>
      <w:r w:rsidR="002615A1">
        <w:t>Допълнителни услуги и остатъчно количество, въведени от водача и показани в ePOD​</w:t>
      </w:r>
      <w:r w:rsidR="00871A1C">
        <w:rPr>
          <w:lang w:val="en-US"/>
        </w:rPr>
        <w:t xml:space="preserve"> / </w:t>
      </w:r>
      <w:r w:rsidR="002615A1">
        <w:t>Контакт на сайта, предварително попълнен от поръчката за подпис</w:t>
      </w:r>
      <w:r w:rsidR="00871A1C">
        <w:rPr>
          <w:lang w:val="en-US"/>
        </w:rPr>
        <w:t xml:space="preserve"> / </w:t>
      </w:r>
      <w:r w:rsidR="002615A1">
        <w:t>Подпис и допълнителни услуги, докладвани на SAP за изпращане на ePOD, вкл. времеви отпечатъци</w:t>
      </w:r>
      <w:r w:rsidR="00871A1C">
        <w:rPr>
          <w:lang w:val="en-US"/>
        </w:rPr>
        <w:t xml:space="preserve"> / </w:t>
      </w:r>
      <w:r w:rsidR="002615A1">
        <w:t>В случай на липса на подпис трябва да се посочи причина</w:t>
      </w:r>
      <w:r w:rsidR="00871A1C">
        <w:rPr>
          <w:lang w:val="en-US"/>
        </w:rPr>
        <w:t xml:space="preserve"> / </w:t>
      </w:r>
      <w:r w:rsidR="002615A1">
        <w:t>Езикът може да бъде променен</w:t>
      </w:r>
    </w:p>
    <w:p w14:paraId="1B426997" w14:textId="695AC8BF" w:rsidR="00262181" w:rsidRDefault="009B220B" w:rsidP="002615A1">
      <w:pPr>
        <w:pStyle w:val="disbody"/>
      </w:pPr>
      <w:r>
        <w:t> </w:t>
      </w:r>
      <w:r>
        <w:rPr>
          <w:noProof/>
        </w:rPr>
        <w:drawing>
          <wp:inline distT="0" distB="0" distL="0" distR="0" wp14:anchorId="027609C6" wp14:editId="6B855BFC">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48F7525D" w14:textId="6EF9526D" w:rsidR="009B220B" w:rsidRDefault="00262181" w:rsidP="00262181">
      <w:pPr>
        <w:widowControl/>
        <w:spacing w:line="240" w:lineRule="auto"/>
        <w:ind w:firstLine="0"/>
        <w:jc w:val="left"/>
      </w:pPr>
      <w:r>
        <w:br w:type="page"/>
      </w:r>
    </w:p>
    <w:p w14:paraId="34EA44D7" w14:textId="77777777" w:rsidR="00C876B5" w:rsidRPr="00C876B5" w:rsidRDefault="00C876B5" w:rsidP="00C876B5">
      <w:pPr>
        <w:pStyle w:val="disbody"/>
        <w:rPr>
          <w:lang w:val="en-US"/>
        </w:rPr>
      </w:pPr>
      <w:r w:rsidRPr="00C876B5">
        <w:rPr>
          <w:lang w:val="en-US"/>
        </w:rPr>
        <w:lastRenderedPageBreak/>
        <w:t>Административни задачи</w:t>
      </w:r>
    </w:p>
    <w:p w14:paraId="3AC93322" w14:textId="098FBB10" w:rsidR="009B220B" w:rsidRDefault="00C876B5" w:rsidP="00C876B5">
      <w:pPr>
        <w:pStyle w:val="disbody"/>
        <w:rPr>
          <w:lang w:val="en-US"/>
        </w:rPr>
      </w:pPr>
      <w:r w:rsidRPr="00C876B5">
        <w:rPr>
          <w:lang w:val="en-US"/>
        </w:rPr>
        <w:t>Шофьорът може да съобщи за повреда или повреда, отписването е възможно само ако камионът е празен</w:t>
      </w:r>
      <w:r>
        <w:rPr>
          <w:lang w:val="en-US"/>
        </w:rPr>
        <w:t xml:space="preserve"> / </w:t>
      </w:r>
      <w:r w:rsidRPr="00C876B5">
        <w:rPr>
          <w:lang w:val="en-US"/>
        </w:rPr>
        <w:t>Функционалност за съобщения</w:t>
      </w:r>
      <w:r>
        <w:rPr>
          <w:lang w:val="en-US"/>
        </w:rPr>
        <w:t xml:space="preserve"> / </w:t>
      </w:r>
      <w:r w:rsidRPr="00C876B5">
        <w:rPr>
          <w:lang w:val="en-US"/>
        </w:rPr>
        <w:t>Заявка за обратно обаждане</w:t>
      </w:r>
      <w:r>
        <w:rPr>
          <w:lang w:val="en-US"/>
        </w:rPr>
        <w:t xml:space="preserve"> / </w:t>
      </w:r>
      <w:r w:rsidRPr="00C876B5">
        <w:rPr>
          <w:lang w:val="en-US"/>
        </w:rPr>
        <w:t>Променете настройките (език, сила на звука, яркост и т.н.).</w:t>
      </w:r>
      <w:r>
        <w:rPr>
          <w:lang w:val="en-US"/>
        </w:rPr>
        <w:t xml:space="preserve"> / </w:t>
      </w:r>
      <w:r w:rsidRPr="00C876B5">
        <w:rPr>
          <w:lang w:val="en-US"/>
        </w:rPr>
        <w:t>Изпращане на лог файлове в случай на проблеми</w:t>
      </w:r>
    </w:p>
    <w:p w14:paraId="18B1D0A5" w14:textId="77777777" w:rsidR="0049135A" w:rsidRDefault="00262181" w:rsidP="0049135A">
      <w:pPr>
        <w:pStyle w:val="disbody"/>
      </w:pPr>
      <w:r>
        <w:t> </w:t>
      </w:r>
      <w:r>
        <w:rPr>
          <w:noProof/>
        </w:rPr>
        <w:drawing>
          <wp:inline distT="0" distB="0" distL="0" distR="0" wp14:anchorId="10E4FC23" wp14:editId="78B4BD05">
            <wp:extent cx="2896820" cy="3842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1649" cy="3849346"/>
                    </a:xfrm>
                    <a:prstGeom prst="rect">
                      <a:avLst/>
                    </a:prstGeom>
                    <a:noFill/>
                    <a:ln>
                      <a:noFill/>
                    </a:ln>
                  </pic:spPr>
                </pic:pic>
              </a:graphicData>
            </a:graphic>
          </wp:inline>
        </w:drawing>
      </w:r>
    </w:p>
    <w:p w14:paraId="4D5A433B" w14:textId="789E1AB6" w:rsidR="00C43E32" w:rsidRDefault="0049135A" w:rsidP="0049135A">
      <w:pPr>
        <w:pStyle w:val="disbody"/>
      </w:pPr>
      <w:r>
        <w:t>…….</w:t>
      </w:r>
    </w:p>
    <w:p w14:paraId="6473B0FA" w14:textId="1201CD0B" w:rsidR="0049135A" w:rsidRDefault="0049135A" w:rsidP="0049135A">
      <w:pPr>
        <w:pStyle w:val="disbody"/>
      </w:pPr>
      <w:r>
        <w:t>Въвеждане на информация за поръчка и товарна единица, сканиране на артикул, снимки, електронен подпис</w:t>
      </w:r>
      <w:r>
        <w:rPr>
          <w:lang w:val="en-US"/>
        </w:rPr>
        <w:t xml:space="preserve"> / </w:t>
      </w:r>
      <w:r>
        <w:t>Достъп до геолокация, навигация, съобщения, телефон</w:t>
      </w:r>
      <w:r>
        <w:rPr>
          <w:lang w:val="en-US"/>
        </w:rPr>
        <w:t xml:space="preserve"> / </w:t>
      </w:r>
      <w:r>
        <w:t>Лесна за използване и удобна за потребителя работа</w:t>
      </w:r>
      <w:r>
        <w:rPr>
          <w:lang w:val="en-US"/>
        </w:rPr>
        <w:t xml:space="preserve"> </w:t>
      </w:r>
      <w:r w:rsidR="00B41DB9">
        <w:rPr>
          <w:lang w:val="en-US"/>
        </w:rPr>
        <w:t xml:space="preserve">/ </w:t>
      </w:r>
      <w:r>
        <w:t>Бързо изпълнение на процесите</w:t>
      </w:r>
      <w:r w:rsidR="00B41DB9">
        <w:rPr>
          <w:lang w:val="en-US"/>
        </w:rPr>
        <w:t xml:space="preserve"> / </w:t>
      </w:r>
      <w:r>
        <w:t>Висок стандарт за сигурност за данни и връзки</w:t>
      </w:r>
      <w:r w:rsidR="00B41DB9">
        <w:rPr>
          <w:lang w:val="en-US"/>
        </w:rPr>
        <w:t xml:space="preserve"> / </w:t>
      </w:r>
      <w:r>
        <w:t>Връзка към софтуерния пакет cadis​</w:t>
      </w:r>
      <w:r w:rsidR="00B41DB9">
        <w:rPr>
          <w:lang w:val="en-US"/>
        </w:rPr>
        <w:t xml:space="preserve"> /</w:t>
      </w:r>
      <w:r>
        <w:t>Инсталиране на софтуерни компоненти в клиентската инфраструктура или в SaaS режим</w:t>
      </w:r>
    </w:p>
    <w:p w14:paraId="3B8D0753" w14:textId="1072FE0C" w:rsidR="008605E3" w:rsidRDefault="008605E3">
      <w:pPr>
        <w:widowControl/>
        <w:spacing w:line="240" w:lineRule="auto"/>
        <w:ind w:firstLine="0"/>
        <w:jc w:val="left"/>
        <w:rPr>
          <w:sz w:val="28"/>
        </w:rPr>
      </w:pPr>
      <w:r>
        <w:br w:type="page"/>
      </w:r>
    </w:p>
    <w:p w14:paraId="2688BD4C" w14:textId="204DEB4E" w:rsidR="00262181" w:rsidRPr="009B220B" w:rsidRDefault="008605E3" w:rsidP="00C876B5">
      <w:pPr>
        <w:pStyle w:val="disbody"/>
        <w:rPr>
          <w:lang w:val="en-US"/>
        </w:rPr>
      </w:pPr>
      <w:r>
        <w:lastRenderedPageBreak/>
        <w:t> </w:t>
      </w:r>
      <w:r>
        <w:rPr>
          <w:noProof/>
        </w:rPr>
        <w:drawing>
          <wp:inline distT="0" distB="0" distL="0" distR="0" wp14:anchorId="69036B0E" wp14:editId="7BF926AE">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sectPr w:rsidR="00262181" w:rsidRPr="009B220B" w:rsidSect="009221D0">
      <w:headerReference w:type="default" r:id="rId28"/>
      <w:footerReference w:type="default" r:id="rId29"/>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DBD90" w14:textId="77777777" w:rsidR="00656DBE" w:rsidRDefault="00656DBE" w:rsidP="00DA5C8B">
      <w:pPr>
        <w:spacing w:line="240" w:lineRule="auto"/>
      </w:pPr>
      <w:r>
        <w:separator/>
      </w:r>
    </w:p>
  </w:endnote>
  <w:endnote w:type="continuationSeparator" w:id="0">
    <w:p w14:paraId="3AA6187F" w14:textId="77777777" w:rsidR="00656DBE" w:rsidRDefault="00656DBE"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D4B41" w14:textId="77777777" w:rsidR="00656DBE" w:rsidRDefault="00656DBE" w:rsidP="005719C1">
      <w:pPr>
        <w:spacing w:line="240" w:lineRule="auto"/>
        <w:ind w:firstLine="0"/>
      </w:pPr>
      <w:r>
        <w:separator/>
      </w:r>
    </w:p>
  </w:footnote>
  <w:footnote w:type="continuationSeparator" w:id="0">
    <w:p w14:paraId="7D4C5DA2" w14:textId="77777777" w:rsidR="00656DBE" w:rsidRDefault="00656DBE" w:rsidP="005719C1">
      <w:pPr>
        <w:spacing w:line="240" w:lineRule="auto"/>
        <w:ind w:firstLine="0"/>
      </w:pPr>
      <w:r>
        <w:continuationSeparator/>
      </w:r>
    </w:p>
  </w:footnote>
  <w:footnote w:type="continuationNotice" w:id="1">
    <w:p w14:paraId="2614EB93" w14:textId="77777777" w:rsidR="00656DBE" w:rsidRDefault="00656DBE"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7B0"/>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7D17"/>
    <w:rsid w:val="001D04D8"/>
    <w:rsid w:val="001D1CF1"/>
    <w:rsid w:val="001D2A2D"/>
    <w:rsid w:val="001D35DE"/>
    <w:rsid w:val="001D4CA2"/>
    <w:rsid w:val="001D55DC"/>
    <w:rsid w:val="001D6417"/>
    <w:rsid w:val="001E1BEC"/>
    <w:rsid w:val="001E6803"/>
    <w:rsid w:val="001F0BE2"/>
    <w:rsid w:val="001F362B"/>
    <w:rsid w:val="001F4257"/>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3B7"/>
    <w:rsid w:val="00222CA7"/>
    <w:rsid w:val="00226339"/>
    <w:rsid w:val="00227094"/>
    <w:rsid w:val="00231041"/>
    <w:rsid w:val="002327EC"/>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15A1"/>
    <w:rsid w:val="00262181"/>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7D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22AA"/>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3A6C"/>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1B45"/>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DB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05D9"/>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6320"/>
    <w:rsid w:val="007B635F"/>
    <w:rsid w:val="007C36A7"/>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1F"/>
    <w:rsid w:val="009314B3"/>
    <w:rsid w:val="00931A27"/>
    <w:rsid w:val="00933C20"/>
    <w:rsid w:val="00933FDA"/>
    <w:rsid w:val="0093449A"/>
    <w:rsid w:val="00937A3B"/>
    <w:rsid w:val="00940605"/>
    <w:rsid w:val="00940ABB"/>
    <w:rsid w:val="00940ED8"/>
    <w:rsid w:val="00942C18"/>
    <w:rsid w:val="00946137"/>
    <w:rsid w:val="0094621D"/>
    <w:rsid w:val="00946339"/>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490"/>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220B"/>
    <w:rsid w:val="009B5393"/>
    <w:rsid w:val="009B57BF"/>
    <w:rsid w:val="009B6273"/>
    <w:rsid w:val="009B6313"/>
    <w:rsid w:val="009B752E"/>
    <w:rsid w:val="009B799F"/>
    <w:rsid w:val="009C0130"/>
    <w:rsid w:val="009C026E"/>
    <w:rsid w:val="009C1E6A"/>
    <w:rsid w:val="009C309F"/>
    <w:rsid w:val="009C4485"/>
    <w:rsid w:val="009C45B8"/>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A00A95"/>
    <w:rsid w:val="00A01A93"/>
    <w:rsid w:val="00A03E2E"/>
    <w:rsid w:val="00A05001"/>
    <w:rsid w:val="00A06C67"/>
    <w:rsid w:val="00A105CD"/>
    <w:rsid w:val="00A12529"/>
    <w:rsid w:val="00A12987"/>
    <w:rsid w:val="00A12C4D"/>
    <w:rsid w:val="00A14464"/>
    <w:rsid w:val="00A14993"/>
    <w:rsid w:val="00A17CBC"/>
    <w:rsid w:val="00A20918"/>
    <w:rsid w:val="00A22F4D"/>
    <w:rsid w:val="00A23088"/>
    <w:rsid w:val="00A230CF"/>
    <w:rsid w:val="00A23E93"/>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E80"/>
    <w:rsid w:val="00B02736"/>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8E4"/>
    <w:rsid w:val="00B41BC7"/>
    <w:rsid w:val="00B41DB9"/>
    <w:rsid w:val="00B427ED"/>
    <w:rsid w:val="00B42F2B"/>
    <w:rsid w:val="00B45E6A"/>
    <w:rsid w:val="00B460D6"/>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7A7"/>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876B5"/>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5E8"/>
    <w:rsid w:val="00D15F47"/>
    <w:rsid w:val="00D17A1D"/>
    <w:rsid w:val="00D20513"/>
    <w:rsid w:val="00D21D86"/>
    <w:rsid w:val="00D22909"/>
    <w:rsid w:val="00D22DB7"/>
    <w:rsid w:val="00D23170"/>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41E9"/>
    <w:rsid w:val="00D646C9"/>
    <w:rsid w:val="00D6473A"/>
    <w:rsid w:val="00D64EEB"/>
    <w:rsid w:val="00D66979"/>
    <w:rsid w:val="00D67170"/>
    <w:rsid w:val="00D71156"/>
    <w:rsid w:val="00D72E32"/>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4D3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4D1B"/>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openreplay.com/jwt-authentication-best-practices"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1</TotalTime>
  <Pages>22</Pages>
  <Words>2131</Words>
  <Characters>1215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422</cp:revision>
  <cp:lastPrinted>2021-12-02T13:00:00Z</cp:lastPrinted>
  <dcterms:created xsi:type="dcterms:W3CDTF">2022-06-23T10:23:00Z</dcterms:created>
  <dcterms:modified xsi:type="dcterms:W3CDTF">2022-10-16T03:54:00Z</dcterms:modified>
</cp:coreProperties>
</file>